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D0C4D" w14:textId="77777777" w:rsidR="00B559A4" w:rsidRPr="00B559A4" w:rsidRDefault="00B559A4" w:rsidP="00C70598">
      <w:pPr>
        <w:bidi/>
        <w:jc w:val="both"/>
        <w:rPr>
          <w:rFonts w:ascii="Simplified Arabic" w:hAnsi="Simplified Arabic" w:cs="Simplified Arabic"/>
          <w:sz w:val="2"/>
          <w:szCs w:val="2"/>
          <w:lang w:bidi="ar-SY"/>
        </w:rPr>
      </w:pPr>
    </w:p>
    <w:p w14:paraId="24D49907" w14:textId="093ADE49" w:rsidR="00541F6A" w:rsidRPr="009A51A5" w:rsidRDefault="001D0D2E" w:rsidP="00B559A4">
      <w:pPr>
        <w:bidi/>
        <w:jc w:val="both"/>
        <w:rPr>
          <w:rFonts w:ascii="Simplified Arabic" w:hAnsi="Simplified Arabic" w:cs="Simplified Arabic"/>
          <w:b/>
          <w:bCs/>
          <w:sz w:val="28"/>
          <w:szCs w:val="28"/>
          <w:lang w:bidi="ar-QA"/>
        </w:rPr>
      </w:pPr>
      <w:r w:rsidRPr="009A51A5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>التاريخ:</w:t>
      </w:r>
      <w:r w:rsidR="006615DF" w:rsidRPr="009A51A5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 xml:space="preserve"> </w:t>
      </w:r>
    </w:p>
    <w:p w14:paraId="0AFF7A1D" w14:textId="326E39E3" w:rsidR="001D0D2E" w:rsidRPr="009A51A5" w:rsidRDefault="001D0D2E" w:rsidP="00C70598">
      <w:pPr>
        <w:bidi/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SY"/>
        </w:rPr>
      </w:pPr>
      <w:r w:rsidRPr="009A51A5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>الرقم:</w:t>
      </w:r>
      <w:r w:rsidR="006615DF" w:rsidRPr="009A51A5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 xml:space="preserve"> </w:t>
      </w:r>
    </w:p>
    <w:p w14:paraId="05FC527A" w14:textId="52F4C18E" w:rsidR="003D70D8" w:rsidRPr="006615DF" w:rsidRDefault="003D70D8" w:rsidP="00C70598">
      <w:pPr>
        <w:bidi/>
        <w:jc w:val="both"/>
        <w:rPr>
          <w:rFonts w:ascii="Simplified Arabic" w:hAnsi="Simplified Arabic" w:cs="Simplified Arabic"/>
          <w:sz w:val="16"/>
          <w:szCs w:val="16"/>
          <w:rtl/>
          <w:lang w:bidi="ar-QA"/>
        </w:rPr>
      </w:pPr>
    </w:p>
    <w:p w14:paraId="12B25774" w14:textId="35E01BBA" w:rsidR="009E0A64" w:rsidRPr="009A51A5" w:rsidRDefault="009E0A64" w:rsidP="009E0A64">
      <w:pPr>
        <w:bidi/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SY"/>
        </w:rPr>
      </w:pPr>
      <w:r w:rsidRPr="009A51A5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 xml:space="preserve">إلى الأستاذ الدكتور /   </w:t>
      </w:r>
    </w:p>
    <w:p w14:paraId="119D806C" w14:textId="20345F79" w:rsidR="000533B9" w:rsidRDefault="00A47733" w:rsidP="00A47733">
      <w:pPr>
        <w:tabs>
          <w:tab w:val="left" w:pos="6658"/>
        </w:tabs>
        <w:bidi/>
        <w:rPr>
          <w:rFonts w:ascii="Simplified Arabic" w:hAnsi="Simplified Arabic" w:cs="Simplified Arabic"/>
          <w:sz w:val="28"/>
          <w:szCs w:val="28"/>
          <w:rtl/>
          <w:lang w:bidi="ar-SY"/>
        </w:rPr>
      </w:pPr>
      <w:r>
        <w:rPr>
          <w:rFonts w:ascii="Simplified Arabic" w:hAnsi="Simplified Arabic" w:cs="Simplified Arabic"/>
          <w:sz w:val="28"/>
          <w:szCs w:val="28"/>
          <w:rtl/>
          <w:lang w:bidi="ar-QA"/>
        </w:rPr>
        <w:tab/>
      </w:r>
    </w:p>
    <w:p w14:paraId="1A4EB553" w14:textId="6EF03E93" w:rsidR="003D70D8" w:rsidRPr="007D46C0" w:rsidRDefault="003D70D8" w:rsidP="000533B9">
      <w:pPr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QA"/>
        </w:rPr>
      </w:pPr>
      <w:r w:rsidRPr="007D46C0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 xml:space="preserve">السلام عليكم ورحمة الله وبركاته، </w:t>
      </w:r>
      <w:r w:rsidR="009E0A64" w:rsidRPr="007D46C0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>وبعد،</w:t>
      </w:r>
      <w:r w:rsidRPr="007D46C0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>،</w:t>
      </w:r>
    </w:p>
    <w:p w14:paraId="588EF230" w14:textId="5D1706A3" w:rsidR="003D70D8" w:rsidRPr="00662E8E" w:rsidRDefault="003D70D8" w:rsidP="006615DF">
      <w:pPr>
        <w:bidi/>
        <w:ind w:firstLine="720"/>
        <w:jc w:val="both"/>
        <w:rPr>
          <w:rFonts w:ascii="Simplified Arabic" w:hAnsi="Simplified Arabic" w:cs="Simplified Arabic"/>
          <w:sz w:val="28"/>
          <w:szCs w:val="28"/>
          <w:rtl/>
          <w:lang w:val="fr-FR" w:bidi="ar-SY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تهديكم</w:t>
      </w:r>
      <w:r w:rsidRPr="003D70D8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 w:rsidR="006D1F5E">
        <w:rPr>
          <w:rFonts w:ascii="Simplified Arabic" w:hAnsi="Simplified Arabic" w:cs="Simplified Arabic" w:hint="cs"/>
          <w:sz w:val="28"/>
          <w:szCs w:val="28"/>
          <w:rtl/>
          <w:lang w:bidi="ar-QA"/>
        </w:rPr>
        <w:t>ال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م</w:t>
      </w:r>
      <w:r w:rsidR="00C30569">
        <w:rPr>
          <w:rFonts w:ascii="Simplified Arabic" w:hAnsi="Simplified Arabic" w:cs="Simplified Arabic" w:hint="cs"/>
          <w:sz w:val="28"/>
          <w:szCs w:val="28"/>
          <w:rtl/>
          <w:lang w:bidi="ar-QA"/>
        </w:rPr>
        <w:t>جلة ا</w:t>
      </w:r>
      <w:r w:rsidR="00A60AB2">
        <w:rPr>
          <w:rFonts w:ascii="Simplified Arabic" w:hAnsi="Simplified Arabic" w:cs="Simplified Arabic" w:hint="cs"/>
          <w:sz w:val="28"/>
          <w:szCs w:val="28"/>
          <w:rtl/>
          <w:lang w:bidi="ar-QA"/>
        </w:rPr>
        <w:t>لعل</w:t>
      </w:r>
      <w:r w:rsidR="006D1F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مية لكلية أحمد بن محمد العسكرية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خالص تحياتها، وبالإشارة إلى بحثكم المعنون بــــــ</w:t>
      </w:r>
      <w:r w:rsidR="009E0A64">
        <w:rPr>
          <w:rFonts w:ascii="Simplified Arabic" w:hAnsi="Simplified Arabic" w:cs="Simplified Arabic" w:hint="cs"/>
          <w:sz w:val="28"/>
          <w:szCs w:val="28"/>
          <w:rtl/>
          <w:lang w:bidi="ar-QA"/>
        </w:rPr>
        <w:t>: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</w:p>
    <w:p w14:paraId="7EEE0EC0" w14:textId="3AE46892" w:rsidR="008F3775" w:rsidRDefault="001940B4" w:rsidP="00C70598">
      <w:pPr>
        <w:bidi/>
        <w:jc w:val="both"/>
        <w:rPr>
          <w:rFonts w:ascii="Simplified Arabic" w:hAnsi="Simplified Arabic" w:cs="Simplified Arabic"/>
          <w:sz w:val="28"/>
          <w:szCs w:val="28"/>
          <w:rtl/>
          <w:lang w:bidi="ar-SY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SY"/>
        </w:rPr>
        <w:t>..........................................................................................................................................................................................................</w:t>
      </w:r>
    </w:p>
    <w:p w14:paraId="0DB8CA7F" w14:textId="3C0DC6FC" w:rsidR="0054532C" w:rsidRDefault="0054532C" w:rsidP="006615DF">
      <w:pPr>
        <w:bidi/>
        <w:ind w:firstLine="720"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يُرجى التكرم بملء الإقرار المرفق، وإرساله لنا مرة أخرى حتى يتسنى لنا اتخاذ إجراءات التحكيم بشأن البحث</w:t>
      </w:r>
      <w:r w:rsidR="009E0A64">
        <w:rPr>
          <w:rFonts w:ascii="Simplified Arabic" w:hAnsi="Simplified Arabic" w:cs="Simplified Arabic" w:hint="cs"/>
          <w:sz w:val="28"/>
          <w:szCs w:val="28"/>
          <w:rtl/>
          <w:lang w:bidi="ar-QA"/>
        </w:rPr>
        <w:t>.</w:t>
      </w:r>
    </w:p>
    <w:p w14:paraId="053D2F99" w14:textId="77777777" w:rsidR="00C3241D" w:rsidRDefault="00C3241D" w:rsidP="00C70598">
      <w:p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</w:p>
    <w:p w14:paraId="1757C2AC" w14:textId="77777777" w:rsidR="0054532C" w:rsidRDefault="0054532C" w:rsidP="009E0A64">
      <w:pPr>
        <w:bidi/>
        <w:ind w:firstLine="720"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راجين تواصل العطاء لما فيه خدمة البحث العلمي</w:t>
      </w:r>
      <w:r w:rsidR="005C7FFE">
        <w:rPr>
          <w:rFonts w:ascii="Simplified Arabic" w:hAnsi="Simplified Arabic" w:cs="Simplified Arabic" w:hint="cs"/>
          <w:sz w:val="28"/>
          <w:szCs w:val="28"/>
          <w:rtl/>
          <w:lang w:bidi="ar-QA"/>
        </w:rPr>
        <w:t>،،</w:t>
      </w:r>
    </w:p>
    <w:p w14:paraId="1CD3FBE8" w14:textId="77777777" w:rsidR="005C7FFE" w:rsidRDefault="005C7FFE" w:rsidP="009E0A64">
      <w:pPr>
        <w:bidi/>
        <w:jc w:val="center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وتفضلوا بقبول خالص الود والتقدير ..</w:t>
      </w:r>
    </w:p>
    <w:p w14:paraId="0B73A856" w14:textId="77777777" w:rsidR="007117D8" w:rsidRDefault="007117D8" w:rsidP="005C7FFE">
      <w:pPr>
        <w:jc w:val="center"/>
        <w:rPr>
          <w:rFonts w:ascii="Simplified Arabic" w:hAnsi="Simplified Arabic" w:cs="Simplified Arabic"/>
          <w:sz w:val="28"/>
          <w:szCs w:val="28"/>
          <w:rtl/>
          <w:lang w:bidi="ar-QA"/>
        </w:rPr>
      </w:pPr>
    </w:p>
    <w:p w14:paraId="2CCA34D6" w14:textId="77777777" w:rsidR="00B562A1" w:rsidRPr="00740BBA" w:rsidRDefault="00B562A1" w:rsidP="00B562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166"/>
        </w:tabs>
        <w:bidi/>
        <w:spacing w:after="0"/>
        <w:ind w:left="4320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>أ. د.</w:t>
      </w:r>
      <w:r w:rsidRPr="00740BBA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 xml:space="preserve"> محمد عرفان الخطيب</w:t>
      </w:r>
    </w:p>
    <w:p w14:paraId="6459C4A4" w14:textId="6FC7A58F" w:rsidR="00B562A1" w:rsidRPr="00740BBA" w:rsidRDefault="00B562A1" w:rsidP="00B562A1">
      <w:pPr>
        <w:bidi/>
        <w:spacing w:after="360"/>
        <w:ind w:left="4320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QA"/>
        </w:rPr>
      </w:pPr>
      <w:r w:rsidRPr="00740BBA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>رئيس تحرير</w:t>
      </w: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 xml:space="preserve"> </w:t>
      </w:r>
      <w:r w:rsidR="006D1F5E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>ال</w:t>
      </w: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>مجلة العل</w:t>
      </w:r>
      <w:r w:rsidR="006D1F5E">
        <w:rPr>
          <w:rFonts w:ascii="Simplified Arabic" w:hAnsi="Simplified Arabic" w:cs="Simplified Arabic" w:hint="cs"/>
          <w:b/>
          <w:bCs/>
          <w:sz w:val="28"/>
          <w:szCs w:val="28"/>
          <w:rtl/>
          <w:lang w:bidi="ar-QA"/>
        </w:rPr>
        <w:t>مية</w:t>
      </w:r>
    </w:p>
    <w:p w14:paraId="6F0D8F6E" w14:textId="7CDB54CF" w:rsidR="007117D8" w:rsidRDefault="007117D8" w:rsidP="005C7FFE">
      <w:pPr>
        <w:jc w:val="center"/>
        <w:rPr>
          <w:rFonts w:ascii="Simplified Arabic" w:hAnsi="Simplified Arabic" w:cs="Simplified Arabic"/>
          <w:sz w:val="28"/>
          <w:szCs w:val="28"/>
          <w:rtl/>
          <w:lang w:bidi="ar-QA"/>
        </w:rPr>
      </w:pPr>
    </w:p>
    <w:p w14:paraId="09F8BEE2" w14:textId="77777777" w:rsidR="007117D8" w:rsidRPr="006D5119" w:rsidRDefault="007117D8" w:rsidP="00CD1D02">
      <w:pPr>
        <w:bidi/>
        <w:spacing w:after="0"/>
        <w:jc w:val="center"/>
        <w:rPr>
          <w:rFonts w:ascii="Simplified Arabic" w:hAnsi="Simplified Arabic" w:cs="Simplified Arabic"/>
          <w:b/>
          <w:bCs/>
          <w:sz w:val="32"/>
          <w:szCs w:val="32"/>
          <w:u w:val="single"/>
          <w:rtl/>
          <w:lang w:bidi="ar-QA"/>
        </w:rPr>
      </w:pPr>
      <w:r w:rsidRPr="006D5119">
        <w:rPr>
          <w:rFonts w:ascii="Simplified Arabic" w:hAnsi="Simplified Arabic" w:cs="Simplified Arabic" w:hint="cs"/>
          <w:b/>
          <w:bCs/>
          <w:sz w:val="32"/>
          <w:szCs w:val="32"/>
          <w:u w:val="single"/>
          <w:rtl/>
          <w:lang w:bidi="ar-QA"/>
        </w:rPr>
        <w:lastRenderedPageBreak/>
        <w:t>إقرار وتعهد</w:t>
      </w:r>
    </w:p>
    <w:p w14:paraId="26BFA764" w14:textId="6729D967" w:rsidR="007117D8" w:rsidRPr="0033215E" w:rsidRDefault="000A5E41" w:rsidP="00A54333">
      <w:pPr>
        <w:pStyle w:val="ListParagraph"/>
        <w:numPr>
          <w:ilvl w:val="0"/>
          <w:numId w:val="2"/>
        </w:num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 w:rsidRP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أقر أنا الموقع أدناه (الباحث الرئيسي </w:t>
      </w:r>
      <w:r w:rsidRPr="0033215E">
        <w:rPr>
          <w:rFonts w:ascii="Simplified Arabic" w:hAnsi="Simplified Arabic" w:cs="Simplified Arabic"/>
          <w:sz w:val="28"/>
          <w:szCs w:val="28"/>
          <w:rtl/>
          <w:lang w:bidi="ar-QA"/>
        </w:rPr>
        <w:t>–</w:t>
      </w:r>
      <w:r w:rsidRP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الباحث المشارك)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 w:rsidRP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...............</w:t>
      </w:r>
    </w:p>
    <w:p w14:paraId="21855F27" w14:textId="06E93F4B" w:rsidR="000A5E41" w:rsidRDefault="000A5E41" w:rsidP="00A54333">
      <w:p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أن بحثي المعنون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........................................................</w:t>
      </w:r>
    </w:p>
    <w:p w14:paraId="14A01B03" w14:textId="30E94BDB" w:rsidR="000A5E41" w:rsidRDefault="000A5E41" w:rsidP="00A54333">
      <w:pPr>
        <w:pStyle w:val="ListParagraph"/>
        <w:numPr>
          <w:ilvl w:val="0"/>
          <w:numId w:val="2"/>
        </w:numPr>
        <w:bidi/>
        <w:jc w:val="both"/>
        <w:rPr>
          <w:rFonts w:ascii="Simplified Arabic" w:hAnsi="Simplified Arabic" w:cs="Simplified Arabic"/>
          <w:sz w:val="28"/>
          <w:szCs w:val="28"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هو عمل خاص بي، أصيل وليس جزء</w:t>
      </w:r>
      <w:r w:rsidR="00CD1D02">
        <w:rPr>
          <w:rFonts w:ascii="Simplified Arabic" w:hAnsi="Simplified Arabic" w:cs="Simplified Arabic" w:hint="cs"/>
          <w:sz w:val="28"/>
          <w:szCs w:val="28"/>
          <w:rtl/>
          <w:lang w:bidi="ar-QA"/>
        </w:rPr>
        <w:t>ً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ا من كتاب منشور. كما أقر بأن البحث لم يسبق نشره، ورقياً أو إلكترونياً، وليس مقدماً للنشر إلى أي جهة أخرى.</w:t>
      </w:r>
      <w:r w:rsidR="00852616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</w:p>
    <w:p w14:paraId="0E091F48" w14:textId="2E14A5AA" w:rsidR="00852616" w:rsidRPr="00852616" w:rsidRDefault="00852616" w:rsidP="00852616">
      <w:pPr>
        <w:pStyle w:val="ListParagraph"/>
        <w:numPr>
          <w:ilvl w:val="0"/>
          <w:numId w:val="2"/>
        </w:numPr>
        <w:bidi/>
        <w:jc w:val="both"/>
        <w:rPr>
          <w:rFonts w:ascii="Simplified Arabic" w:hAnsi="Simplified Arabic" w:cs="Simplified Arabic"/>
          <w:sz w:val="28"/>
          <w:szCs w:val="28"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وأتعهد في حال </w:t>
      </w:r>
      <w:r w:rsidR="00CD1D02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كون البحث مستلاً من </w:t>
      </w:r>
      <w:r w:rsidRPr="00852616">
        <w:rPr>
          <w:rFonts w:ascii="Simplified Arabic" w:hAnsi="Simplified Arabic" w:cs="Simplified Arabic"/>
          <w:sz w:val="28"/>
          <w:szCs w:val="28"/>
          <w:rtl/>
          <w:lang w:bidi="ar-QA"/>
        </w:rPr>
        <w:t>رسائل علمية (ماجستير أو دكتوراه)</w:t>
      </w:r>
      <w:r w:rsidR="00CD1D02">
        <w:rPr>
          <w:rFonts w:ascii="Simplified Arabic" w:hAnsi="Simplified Arabic" w:cs="Simplified Arabic" w:hint="cs"/>
          <w:sz w:val="28"/>
          <w:szCs w:val="28"/>
          <w:rtl/>
          <w:lang w:bidi="ar-QA"/>
        </w:rPr>
        <w:t>،</w:t>
      </w:r>
      <w:r w:rsidRPr="00852616">
        <w:rPr>
          <w:rFonts w:ascii="Simplified Arabic" w:hAnsi="Simplified Arabic" w:cs="Simplified Arabic"/>
          <w:sz w:val="28"/>
          <w:szCs w:val="28"/>
          <w:rtl/>
          <w:lang w:bidi="ar-QA"/>
        </w:rPr>
        <w:t xml:space="preserve"> </w:t>
      </w:r>
      <w:r w:rsidR="00CD1D02">
        <w:rPr>
          <w:rFonts w:ascii="Simplified Arabic" w:hAnsi="Simplified Arabic" w:cs="Simplified Arabic" w:hint="cs"/>
          <w:sz w:val="28"/>
          <w:szCs w:val="28"/>
          <w:rtl/>
          <w:lang w:bidi="ar-QA"/>
        </w:rPr>
        <w:t>أن أقوم ب</w:t>
      </w:r>
      <w:r w:rsidRPr="00852616">
        <w:rPr>
          <w:rFonts w:ascii="Simplified Arabic" w:hAnsi="Simplified Arabic" w:cs="Simplified Arabic"/>
          <w:sz w:val="28"/>
          <w:szCs w:val="28"/>
          <w:rtl/>
          <w:lang w:bidi="ar-QA"/>
        </w:rPr>
        <w:t>الإشارة في الهامش الأول من البحث المقدم إلى أصل البحث</w:t>
      </w:r>
      <w:r w:rsidR="00CD1D02">
        <w:rPr>
          <w:rFonts w:ascii="Simplified Arabic" w:hAnsi="Simplified Arabic" w:cs="Simplified Arabic" w:hint="cs"/>
          <w:sz w:val="28"/>
          <w:szCs w:val="28"/>
          <w:rtl/>
          <w:lang w:bidi="ar-QA"/>
        </w:rPr>
        <w:t>،</w:t>
      </w:r>
      <w:r w:rsidRPr="00852616">
        <w:rPr>
          <w:rFonts w:ascii="Simplified Arabic" w:hAnsi="Simplified Arabic" w:cs="Simplified Arabic"/>
          <w:sz w:val="28"/>
          <w:szCs w:val="28"/>
          <w:rtl/>
          <w:lang w:bidi="ar-QA"/>
        </w:rPr>
        <w:t xml:space="preserve"> </w:t>
      </w:r>
      <w:r w:rsidR="00CD1D02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وكافة البيانات الموضحة له. </w:t>
      </w:r>
    </w:p>
    <w:p w14:paraId="5D38EC46" w14:textId="64EB697C" w:rsidR="00F1334B" w:rsidRDefault="00F1334B" w:rsidP="00A54333">
      <w:pPr>
        <w:pStyle w:val="ListParagraph"/>
        <w:numPr>
          <w:ilvl w:val="0"/>
          <w:numId w:val="2"/>
        </w:num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وأتعهد بأن أقوم بمراعاة ملاحظات المحكمين وإدارة تحرير المجلة، وأنني اطلعت على قواعد النشر في </w:t>
      </w:r>
      <w:r w:rsidR="00191D73">
        <w:rPr>
          <w:rFonts w:ascii="Simplified Arabic" w:hAnsi="Simplified Arabic" w:cs="Simplified Arabic" w:hint="cs"/>
          <w:sz w:val="28"/>
          <w:szCs w:val="28"/>
          <w:rtl/>
          <w:lang w:bidi="ar-QA"/>
        </w:rPr>
        <w:t>ال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مجلة </w:t>
      </w:r>
      <w:r w:rsidR="00191D73">
        <w:rPr>
          <w:rFonts w:ascii="Simplified Arabic" w:hAnsi="Simplified Arabic" w:cs="Simplified Arabic" w:hint="cs"/>
          <w:sz w:val="28"/>
          <w:szCs w:val="28"/>
          <w:rtl/>
          <w:lang w:bidi="ar-QA"/>
        </w:rPr>
        <w:t>العلمية ل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كلية أحمد بن محمد العسكر</w:t>
      </w:r>
      <w:r w:rsidR="00852616">
        <w:rPr>
          <w:rFonts w:ascii="Simplified Arabic" w:hAnsi="Simplified Arabic" w:cs="Simplified Arabic" w:hint="cs"/>
          <w:sz w:val="28"/>
          <w:szCs w:val="28"/>
          <w:rtl/>
          <w:lang w:bidi="ar-QA"/>
        </w:rPr>
        <w:t>ية</w:t>
      </w:r>
      <w:r w:rsidR="00335433">
        <w:rPr>
          <w:rFonts w:ascii="Simplified Arabic" w:hAnsi="Simplified Arabic" w:cs="Simplified Arabic" w:hint="cs"/>
          <w:sz w:val="28"/>
          <w:szCs w:val="28"/>
          <w:rtl/>
          <w:lang w:bidi="ar-QA"/>
        </w:rPr>
        <w:t>، وأتعهد باتباعها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</w:t>
      </w:r>
    </w:p>
    <w:p w14:paraId="6BCD1D62" w14:textId="3A923A6B" w:rsidR="00F1334B" w:rsidRDefault="00F1334B" w:rsidP="00A54333">
      <w:p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الاسم كاملاً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.............................................................</w:t>
      </w:r>
    </w:p>
    <w:p w14:paraId="36ED1E48" w14:textId="2B4EBB45" w:rsidR="00F1334B" w:rsidRDefault="00F1334B" w:rsidP="00A54333">
      <w:p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اللقب العلمي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............................................................</w:t>
      </w:r>
    </w:p>
    <w:p w14:paraId="41AF765D" w14:textId="477F5D7B" w:rsidR="00F1334B" w:rsidRDefault="00F1334B" w:rsidP="00A54333">
      <w:p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التخصص الدقيق للبحث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.................................................</w:t>
      </w:r>
    </w:p>
    <w:p w14:paraId="035CAF32" w14:textId="3BB17177" w:rsidR="00F1334B" w:rsidRDefault="00F1334B" w:rsidP="00A54333">
      <w:p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العنوان البريدي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..........................................................</w:t>
      </w:r>
    </w:p>
    <w:p w14:paraId="15B9C9BD" w14:textId="603ED9FF" w:rsidR="00F1334B" w:rsidRDefault="00F1334B" w:rsidP="00A54333">
      <w:p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البريد الإلكتروني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........................................................</w:t>
      </w:r>
    </w:p>
    <w:p w14:paraId="137D1075" w14:textId="13C3BC39" w:rsidR="00F1334B" w:rsidRDefault="00F1334B" w:rsidP="00A54333">
      <w:p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الهاتف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................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الفاكس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...........</w:t>
      </w:r>
      <w:r w:rsidR="00A25B54">
        <w:rPr>
          <w:rFonts w:ascii="Simplified Arabic" w:hAnsi="Simplified Arabic" w:cs="Simplified Arabic" w:hint="cs"/>
          <w:sz w:val="28"/>
          <w:szCs w:val="28"/>
          <w:rtl/>
          <w:lang w:bidi="ar-QA"/>
        </w:rPr>
        <w:t>.</w:t>
      </w:r>
    </w:p>
    <w:p w14:paraId="3FED2634" w14:textId="266C6C16" w:rsidR="00F1334B" w:rsidRDefault="00F1334B" w:rsidP="00A54333">
      <w:p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جهة العمل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..............................................................</w:t>
      </w:r>
    </w:p>
    <w:p w14:paraId="07DF8098" w14:textId="3AE3B89D" w:rsidR="00F1334B" w:rsidRDefault="005A46B0" w:rsidP="00A54333">
      <w:pPr>
        <w:bidi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التاريخ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.............                       التوقيع:</w:t>
      </w:r>
      <w:r w:rsidR="0033215E"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...........................</w:t>
      </w:r>
    </w:p>
    <w:p w14:paraId="1D262505" w14:textId="3DE793B4" w:rsidR="00A25B54" w:rsidRPr="006D5119" w:rsidRDefault="00A25B54" w:rsidP="00A25B54">
      <w:pPr>
        <w:bidi/>
        <w:spacing w:after="0"/>
        <w:jc w:val="both"/>
        <w:rPr>
          <w:rFonts w:ascii="Simplified Arabic" w:hAnsi="Simplified Arabic" w:cs="Simplified Arabic"/>
          <w:sz w:val="18"/>
          <w:szCs w:val="18"/>
          <w:rtl/>
          <w:lang w:bidi="ar-QA"/>
        </w:rPr>
      </w:pPr>
    </w:p>
    <w:p w14:paraId="6D613678" w14:textId="23474654" w:rsidR="005003FC" w:rsidRDefault="005003FC" w:rsidP="006D5119">
      <w:pPr>
        <w:pBdr>
          <w:top w:val="single" w:sz="4" w:space="1" w:color="auto"/>
        </w:pBdr>
        <w:bidi/>
        <w:spacing w:after="0" w:line="192" w:lineRule="auto"/>
        <w:jc w:val="both"/>
        <w:rPr>
          <w:rFonts w:ascii="Simplified Arabic" w:hAnsi="Simplified Arabic" w:cs="Simplified Arabic"/>
          <w:sz w:val="28"/>
          <w:szCs w:val="28"/>
          <w:rtl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ملاحظة: </w:t>
      </w:r>
    </w:p>
    <w:p w14:paraId="457386C4" w14:textId="77777777" w:rsidR="005003FC" w:rsidRDefault="005003FC" w:rsidP="006D5119">
      <w:pPr>
        <w:pStyle w:val="ListParagraph"/>
        <w:numPr>
          <w:ilvl w:val="0"/>
          <w:numId w:val="1"/>
        </w:numPr>
        <w:bidi/>
        <w:spacing w:after="0" w:line="192" w:lineRule="auto"/>
        <w:ind w:left="714" w:hanging="357"/>
        <w:jc w:val="both"/>
        <w:rPr>
          <w:rFonts w:ascii="Simplified Arabic" w:hAnsi="Simplified Arabic" w:cs="Simplified Arabic"/>
          <w:sz w:val="28"/>
          <w:szCs w:val="28"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>يتعدد تعبئة هذا الإقرار والتعهد بتعدد المؤلفين للبحث الواحد.</w:t>
      </w:r>
    </w:p>
    <w:p w14:paraId="34B84178" w14:textId="77777777" w:rsidR="0033215E" w:rsidRDefault="005003FC" w:rsidP="006D5119">
      <w:pPr>
        <w:pStyle w:val="ListParagraph"/>
        <w:numPr>
          <w:ilvl w:val="0"/>
          <w:numId w:val="1"/>
        </w:numPr>
        <w:bidi/>
        <w:spacing w:after="0" w:line="192" w:lineRule="auto"/>
        <w:ind w:left="714" w:hanging="357"/>
        <w:jc w:val="both"/>
        <w:rPr>
          <w:rFonts w:ascii="Simplified Arabic" w:hAnsi="Simplified Arabic" w:cs="Simplified Arabic"/>
          <w:sz w:val="28"/>
          <w:szCs w:val="28"/>
          <w:lang w:bidi="ar-QA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QA"/>
        </w:rPr>
        <w:t xml:space="preserve">انظر قواعد النشر الملحقة. </w:t>
      </w:r>
    </w:p>
    <w:p w14:paraId="6D70E42D" w14:textId="7430B052" w:rsidR="00961BDE" w:rsidRPr="00260105" w:rsidRDefault="00AF0878" w:rsidP="00961BDE">
      <w:pPr>
        <w:pStyle w:val="ListParagraph"/>
        <w:numPr>
          <w:ilvl w:val="0"/>
          <w:numId w:val="1"/>
        </w:numPr>
        <w:tabs>
          <w:tab w:val="left" w:pos="2160"/>
        </w:tabs>
        <w:bidi/>
        <w:spacing w:after="0" w:line="192" w:lineRule="auto"/>
        <w:ind w:left="714" w:hanging="357"/>
        <w:jc w:val="both"/>
        <w:rPr>
          <w:rFonts w:ascii="Simplified Arabic" w:hAnsi="Simplified Arabic" w:cs="Simplified Arabic"/>
          <w:sz w:val="28"/>
          <w:szCs w:val="28"/>
          <w:rtl/>
          <w:lang w:bidi="ar-SY"/>
        </w:rPr>
      </w:pPr>
      <w:r w:rsidRPr="00260105">
        <w:rPr>
          <w:rFonts w:ascii="Simplified Arabic" w:hAnsi="Simplified Arabic" w:cs="Simplified Arabic" w:hint="cs"/>
          <w:sz w:val="28"/>
          <w:szCs w:val="28"/>
          <w:rtl/>
          <w:lang w:bidi="ar-QA"/>
        </w:rPr>
        <w:t>يرجى إرفاق نسخة من السيرة الذاتية للباحث</w:t>
      </w:r>
    </w:p>
    <w:sectPr w:rsidR="00961BDE" w:rsidRPr="00260105" w:rsidSect="00B960C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304" w:right="1440" w:bottom="130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EB05B" w14:textId="77777777" w:rsidR="00F95996" w:rsidRDefault="00F95996" w:rsidP="00E666D0">
      <w:pPr>
        <w:spacing w:after="0" w:line="240" w:lineRule="auto"/>
      </w:pPr>
      <w:r>
        <w:separator/>
      </w:r>
    </w:p>
  </w:endnote>
  <w:endnote w:type="continuationSeparator" w:id="0">
    <w:p w14:paraId="242BB5E9" w14:textId="77777777" w:rsidR="00F95996" w:rsidRDefault="00F95996" w:rsidP="00E66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l Bayan Plain">
    <w:altName w:val="AL BAYAN PLAIN"/>
    <w:panose1 w:val="00000000000000000000"/>
    <w:charset w:val="B2"/>
    <w:family w:val="auto"/>
    <w:pitch w:val="variable"/>
    <w:sig w:usb0="00002001" w:usb1="0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A3031" w14:textId="77777777" w:rsidR="00C54B3D" w:rsidRDefault="00C54B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AC6B9" w14:textId="77777777" w:rsidR="007F4333" w:rsidRPr="00A25B54" w:rsidRDefault="007F4333" w:rsidP="007F4333">
    <w:pPr>
      <w:pStyle w:val="Footer"/>
      <w:pBdr>
        <w:top w:val="single" w:sz="4" w:space="1" w:color="auto"/>
      </w:pBdr>
      <w:bidi/>
      <w:jc w:val="center"/>
      <w:rPr>
        <w:rFonts w:ascii="Simplified Arabic" w:hAnsi="Simplified Arabic" w:cs="Simplified Arabic"/>
        <w:sz w:val="20"/>
        <w:szCs w:val="20"/>
      </w:rPr>
    </w:pPr>
    <w:r w:rsidRPr="00A25B54">
      <w:rPr>
        <w:rFonts w:ascii="Simplified Arabic" w:hAnsi="Simplified Arabic" w:cs="Simplified Arabic"/>
        <w:sz w:val="20"/>
        <w:szCs w:val="20"/>
        <w:rtl/>
      </w:rPr>
      <w:t xml:space="preserve">جميع المكاتبات ترسل باسم الأستاذ الدكتور رئيس تحرير </w:t>
    </w:r>
    <w:r w:rsidRPr="00FC1604">
      <w:rPr>
        <w:rFonts w:ascii="Simplified Arabic" w:hAnsi="Simplified Arabic" w:cs="Simplified Arabic" w:hint="cs"/>
        <w:sz w:val="20"/>
        <w:szCs w:val="20"/>
        <w:rtl/>
      </w:rPr>
      <w:t>المجلة العلمية لكلية أحمد بن محمد العسكرية</w:t>
    </w:r>
    <w:r w:rsidRPr="00A25B54">
      <w:rPr>
        <w:rFonts w:ascii="Simplified Arabic" w:hAnsi="Simplified Arabic" w:cs="Simplified Arabic"/>
        <w:sz w:val="20"/>
        <w:szCs w:val="20"/>
        <w:rtl/>
      </w:rPr>
      <w:t>. الدوحة، قطر.</w:t>
    </w:r>
  </w:p>
  <w:p w14:paraId="4946817F" w14:textId="77777777" w:rsidR="007F4333" w:rsidRPr="00A25B54" w:rsidRDefault="007F4333" w:rsidP="007F4333">
    <w:pPr>
      <w:pStyle w:val="Footer"/>
      <w:jc w:val="center"/>
      <w:rPr>
        <w:sz w:val="16"/>
        <w:szCs w:val="16"/>
      </w:rPr>
    </w:pPr>
    <w:r w:rsidRPr="00A25B54">
      <w:rPr>
        <w:sz w:val="16"/>
        <w:szCs w:val="16"/>
      </w:rPr>
      <w:t xml:space="preserve">Ahmed Bin Mohammed Military College - P.O. Box: 22988, Doha - Qatar Email: </w:t>
    </w:r>
    <w:proofErr w:type="spellStart"/>
    <w:r w:rsidRPr="00B32085">
      <w:rPr>
        <w:sz w:val="16"/>
        <w:szCs w:val="16"/>
      </w:rPr>
      <w:t>journal_jasl@abmmc.edu.qa</w:t>
    </w:r>
    <w:proofErr w:type="spellEnd"/>
    <w:r>
      <w:rPr>
        <w:sz w:val="16"/>
        <w:szCs w:val="16"/>
      </w:rPr>
      <w:t>.</w:t>
    </w:r>
  </w:p>
  <w:p w14:paraId="5D659954" w14:textId="6C8D1129" w:rsidR="00AD6C9C" w:rsidRPr="007F4333" w:rsidRDefault="007F4333" w:rsidP="007F4333">
    <w:pPr>
      <w:pStyle w:val="Footer"/>
      <w:jc w:val="center"/>
      <w:rPr>
        <w:sz w:val="16"/>
        <w:szCs w:val="16"/>
      </w:rPr>
    </w:pPr>
    <w:r w:rsidRPr="00AD6C9C">
      <w:rPr>
        <w:sz w:val="16"/>
        <w:szCs w:val="16"/>
      </w:rPr>
      <w:t xml:space="preserve">Mobile: +974 </w:t>
    </w:r>
    <w:r>
      <w:rPr>
        <w:sz w:val="16"/>
        <w:szCs w:val="16"/>
      </w:rPr>
      <w:t>33850638</w:t>
    </w:r>
    <w:r w:rsidRPr="00AD6C9C">
      <w:rPr>
        <w:sz w:val="16"/>
        <w:szCs w:val="16"/>
      </w:rPr>
      <w:t xml:space="preserve"> / +974 3385 0617 -Fax: +974 4461 9254 Office: +974 4461 869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47575" w14:textId="77777777" w:rsidR="00C54B3D" w:rsidRDefault="00C54B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AF445" w14:textId="77777777" w:rsidR="00F95996" w:rsidRDefault="00F95996" w:rsidP="00E666D0">
      <w:pPr>
        <w:spacing w:after="0" w:line="240" w:lineRule="auto"/>
      </w:pPr>
      <w:r>
        <w:separator/>
      </w:r>
    </w:p>
  </w:footnote>
  <w:footnote w:type="continuationSeparator" w:id="0">
    <w:p w14:paraId="7666A546" w14:textId="77777777" w:rsidR="00F95996" w:rsidRDefault="00F95996" w:rsidP="00E66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A87EA" w14:textId="77777777" w:rsidR="00C54B3D" w:rsidRDefault="00C54B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B01B1" w14:textId="77777777" w:rsidR="00C54B3D" w:rsidRDefault="00C54B3D" w:rsidP="00C54B3D">
    <w:pPr>
      <w:pStyle w:val="Header"/>
      <w:bidi/>
      <w:jc w:val="center"/>
      <w:rPr>
        <w:rtl/>
        <w:lang w:bidi="ar-SY"/>
      </w:rPr>
    </w:pPr>
    <w:r>
      <w:rPr>
        <w:noProof/>
      </w:rPr>
      <w:drawing>
        <wp:inline distT="0" distB="0" distL="0" distR="0" wp14:anchorId="1AC509FD" wp14:editId="141CE696">
          <wp:extent cx="639694" cy="63969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39694" cy="6396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6CA443" w14:textId="77777777" w:rsidR="00C54B3D" w:rsidRPr="00604426" w:rsidRDefault="00C54B3D" w:rsidP="00C54B3D">
    <w:pPr>
      <w:pStyle w:val="Header"/>
      <w:bidi/>
      <w:spacing w:line="168" w:lineRule="auto"/>
      <w:jc w:val="center"/>
      <w:rPr>
        <w:rFonts w:cs="Al Bayan Plain"/>
        <w:b/>
        <w:bCs/>
        <w:sz w:val="44"/>
        <w:szCs w:val="44"/>
        <w:rtl/>
        <w:lang w:bidi="ar-SY"/>
      </w:rPr>
    </w:pPr>
    <w:r w:rsidRPr="00604426">
      <w:rPr>
        <w:rFonts w:cs="Al Bayan Plain" w:hint="cs"/>
        <w:b/>
        <w:bCs/>
        <w:sz w:val="44"/>
        <w:szCs w:val="44"/>
        <w:rtl/>
        <w:lang w:bidi="ar-SY"/>
      </w:rPr>
      <w:t xml:space="preserve">المجلة العلمية </w:t>
    </w:r>
  </w:p>
  <w:p w14:paraId="5BE68AAF" w14:textId="77777777" w:rsidR="00C54B3D" w:rsidRPr="00604426" w:rsidRDefault="00C54B3D" w:rsidP="00C54B3D">
    <w:pPr>
      <w:pStyle w:val="Header"/>
      <w:bidi/>
      <w:spacing w:line="168" w:lineRule="auto"/>
      <w:jc w:val="center"/>
      <w:rPr>
        <w:rFonts w:cs="Al Bayan Plain"/>
        <w:b/>
        <w:bCs/>
        <w:sz w:val="32"/>
        <w:szCs w:val="32"/>
        <w:rtl/>
        <w:lang w:bidi="ar-SY"/>
      </w:rPr>
    </w:pPr>
    <w:r w:rsidRPr="00604426">
      <w:rPr>
        <w:rFonts w:cs="Al Bayan Plain" w:hint="cs"/>
        <w:b/>
        <w:bCs/>
        <w:sz w:val="32"/>
        <w:szCs w:val="32"/>
        <w:rtl/>
        <w:lang w:bidi="ar-SY"/>
      </w:rPr>
      <w:t>لكلية أحمد بن محمد العسكرية</w:t>
    </w:r>
  </w:p>
  <w:p w14:paraId="36634E71" w14:textId="77777777" w:rsidR="00C54B3D" w:rsidRPr="00DD3D65" w:rsidRDefault="00C54B3D" w:rsidP="00C54B3D">
    <w:pPr>
      <w:pStyle w:val="Header"/>
      <w:pBdr>
        <w:bottom w:val="single" w:sz="4" w:space="1" w:color="auto"/>
      </w:pBdr>
      <w:bidi/>
      <w:spacing w:line="168" w:lineRule="auto"/>
      <w:jc w:val="center"/>
      <w:rPr>
        <w:rFonts w:cs="Al Bayan Plain"/>
        <w:lang w:bidi="ar-SY"/>
      </w:rPr>
    </w:pPr>
    <w:r w:rsidRPr="00DD3D65">
      <w:rPr>
        <w:rFonts w:cs="Al Bayan Plain" w:hint="cs"/>
        <w:rtl/>
        <w:lang w:bidi="ar-SY"/>
      </w:rPr>
      <w:t xml:space="preserve">مجلة علمية محكمة نصف سنوية / </w:t>
    </w:r>
    <w:r w:rsidRPr="00DD3D65">
      <w:rPr>
        <w:rFonts w:cs="Al Bayan Plain"/>
        <w:lang w:bidi="ar-SY"/>
      </w:rPr>
      <w:t>ISSN:2410-6224</w:t>
    </w:r>
  </w:p>
  <w:p w14:paraId="5CAB84D5" w14:textId="14844995" w:rsidR="001A2A95" w:rsidRPr="00C54B3D" w:rsidRDefault="001A2A95" w:rsidP="007F4333">
    <w:pPr>
      <w:pStyle w:val="Header"/>
      <w:bidi/>
      <w:jc w:val="center"/>
      <w:rPr>
        <w:rtl/>
        <w:lang w:bidi="ar-SY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9CE7B" w14:textId="77777777" w:rsidR="00C54B3D" w:rsidRDefault="00C54B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40807"/>
    <w:multiLevelType w:val="hybridMultilevel"/>
    <w:tmpl w:val="80220B7C"/>
    <w:lvl w:ilvl="0" w:tplc="A94065BE"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C642A"/>
    <w:multiLevelType w:val="hybridMultilevel"/>
    <w:tmpl w:val="BB1823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376DE"/>
    <w:multiLevelType w:val="hybridMultilevel"/>
    <w:tmpl w:val="DC9E5A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3B01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F774830"/>
    <w:multiLevelType w:val="hybridMultilevel"/>
    <w:tmpl w:val="4B1E502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A1D52FD"/>
    <w:multiLevelType w:val="hybridMultilevel"/>
    <w:tmpl w:val="39667026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BF2997"/>
    <w:multiLevelType w:val="hybridMultilevel"/>
    <w:tmpl w:val="63C2730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726081"/>
    <w:multiLevelType w:val="hybridMultilevel"/>
    <w:tmpl w:val="25A807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6062912">
    <w:abstractNumId w:val="0"/>
  </w:num>
  <w:num w:numId="2" w16cid:durableId="378285082">
    <w:abstractNumId w:val="4"/>
  </w:num>
  <w:num w:numId="3" w16cid:durableId="153029255">
    <w:abstractNumId w:val="2"/>
  </w:num>
  <w:num w:numId="4" w16cid:durableId="2032802757">
    <w:abstractNumId w:val="7"/>
  </w:num>
  <w:num w:numId="5" w16cid:durableId="466779746">
    <w:abstractNumId w:val="1"/>
  </w:num>
  <w:num w:numId="6" w16cid:durableId="1509753575">
    <w:abstractNumId w:val="5"/>
  </w:num>
  <w:num w:numId="7" w16cid:durableId="583339566">
    <w:abstractNumId w:val="6"/>
  </w:num>
  <w:num w:numId="8" w16cid:durableId="16379491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tbA0NjYyNzQ0NjBW0lEKTi0uzszPAykwqgUApxIeTCwAAAA="/>
  </w:docVars>
  <w:rsids>
    <w:rsidRoot w:val="001D0D2E"/>
    <w:rsid w:val="00020B3A"/>
    <w:rsid w:val="00035F4D"/>
    <w:rsid w:val="000533B9"/>
    <w:rsid w:val="000A0563"/>
    <w:rsid w:val="000A5E41"/>
    <w:rsid w:val="000F1AA5"/>
    <w:rsid w:val="00132710"/>
    <w:rsid w:val="00191D73"/>
    <w:rsid w:val="001940B4"/>
    <w:rsid w:val="001A2A95"/>
    <w:rsid w:val="001D0D2E"/>
    <w:rsid w:val="00260105"/>
    <w:rsid w:val="00290A71"/>
    <w:rsid w:val="0033215E"/>
    <w:rsid w:val="00335433"/>
    <w:rsid w:val="0039426E"/>
    <w:rsid w:val="003D70D8"/>
    <w:rsid w:val="00402645"/>
    <w:rsid w:val="00415EDA"/>
    <w:rsid w:val="00424AF0"/>
    <w:rsid w:val="004F4816"/>
    <w:rsid w:val="005003FC"/>
    <w:rsid w:val="005337FB"/>
    <w:rsid w:val="00541F6A"/>
    <w:rsid w:val="0054532C"/>
    <w:rsid w:val="005A46B0"/>
    <w:rsid w:val="005B27F5"/>
    <w:rsid w:val="005C7FFE"/>
    <w:rsid w:val="005E2FCC"/>
    <w:rsid w:val="00606DB5"/>
    <w:rsid w:val="0064392B"/>
    <w:rsid w:val="006615DF"/>
    <w:rsid w:val="00662E8E"/>
    <w:rsid w:val="0068038E"/>
    <w:rsid w:val="006C2232"/>
    <w:rsid w:val="006D1F5E"/>
    <w:rsid w:val="006D5119"/>
    <w:rsid w:val="007117D8"/>
    <w:rsid w:val="007416E0"/>
    <w:rsid w:val="007436AF"/>
    <w:rsid w:val="007439E5"/>
    <w:rsid w:val="007D46C0"/>
    <w:rsid w:val="007F4333"/>
    <w:rsid w:val="00852616"/>
    <w:rsid w:val="00870C2F"/>
    <w:rsid w:val="008B40D5"/>
    <w:rsid w:val="008C1E05"/>
    <w:rsid w:val="008D11E4"/>
    <w:rsid w:val="008F3775"/>
    <w:rsid w:val="00961BDE"/>
    <w:rsid w:val="00995049"/>
    <w:rsid w:val="009A51A5"/>
    <w:rsid w:val="009E0A64"/>
    <w:rsid w:val="00A25B54"/>
    <w:rsid w:val="00A326D2"/>
    <w:rsid w:val="00A47733"/>
    <w:rsid w:val="00A5042C"/>
    <w:rsid w:val="00A54333"/>
    <w:rsid w:val="00A60AB2"/>
    <w:rsid w:val="00A87D8E"/>
    <w:rsid w:val="00AD6C9C"/>
    <w:rsid w:val="00AF0878"/>
    <w:rsid w:val="00B559A4"/>
    <w:rsid w:val="00B562A1"/>
    <w:rsid w:val="00B960C9"/>
    <w:rsid w:val="00C23E88"/>
    <w:rsid w:val="00C30569"/>
    <w:rsid w:val="00C3241D"/>
    <w:rsid w:val="00C54B3D"/>
    <w:rsid w:val="00C70598"/>
    <w:rsid w:val="00CD1D02"/>
    <w:rsid w:val="00D56BE8"/>
    <w:rsid w:val="00DF0A71"/>
    <w:rsid w:val="00E21A6E"/>
    <w:rsid w:val="00E522A9"/>
    <w:rsid w:val="00E55837"/>
    <w:rsid w:val="00E666D0"/>
    <w:rsid w:val="00F1334B"/>
    <w:rsid w:val="00F54130"/>
    <w:rsid w:val="00F95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4972F8"/>
  <w15:chartTrackingRefBased/>
  <w15:docId w15:val="{2CCD3A95-8642-4586-A6B1-356AD948C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3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5E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66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6D0"/>
  </w:style>
  <w:style w:type="paragraph" w:styleId="Footer">
    <w:name w:val="footer"/>
    <w:basedOn w:val="Normal"/>
    <w:link w:val="FooterChar"/>
    <w:uiPriority w:val="99"/>
    <w:unhideWhenUsed/>
    <w:rsid w:val="00E666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6D0"/>
  </w:style>
  <w:style w:type="paragraph" w:styleId="BodyText">
    <w:name w:val="Body Text"/>
    <w:basedOn w:val="Normal"/>
    <w:link w:val="BodyTextChar"/>
    <w:rsid w:val="00961BDE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61BDE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11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1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9CF72-114F-497B-8DC0-AC3D573B1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Ismael</dc:creator>
  <cp:keywords/>
  <dc:description/>
  <cp:lastModifiedBy>Mohamadarfan Alkhatib</cp:lastModifiedBy>
  <cp:revision>7</cp:revision>
  <cp:lastPrinted>2019-05-04T08:01:00Z</cp:lastPrinted>
  <dcterms:created xsi:type="dcterms:W3CDTF">2023-12-05T05:37:00Z</dcterms:created>
  <dcterms:modified xsi:type="dcterms:W3CDTF">2024-01-10T06:45:00Z</dcterms:modified>
</cp:coreProperties>
</file>